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01</w:t>
      </w:r>
      <w:r>
        <w:t xml:space="preserve"> </w:t>
      </w:r>
      <w:r>
        <w:t xml:space="preserve">06:17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e159606687ab1850c8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01T06:17:38Z</dcterms:created>
  <dcterms:modified xsi:type="dcterms:W3CDTF">2022-06-01T06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01 06:17:30</vt:lpwstr>
  </property>
</Properties>
</file>